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CE317" w14:textId="77777777" w:rsidR="00091C93" w:rsidRPr="00BB4725" w:rsidRDefault="00091C93" w:rsidP="00091C93">
      <w:pPr>
        <w:jc w:val="center"/>
        <w:rPr>
          <w:b/>
        </w:rPr>
      </w:pPr>
      <w:r w:rsidRPr="00BB4725">
        <w:rPr>
          <w:b/>
        </w:rPr>
        <w:t>Grand Junction Regional Airport</w:t>
      </w:r>
      <w:r>
        <w:rPr>
          <w:b/>
        </w:rPr>
        <w:t xml:space="preserve"> Authority</w:t>
      </w:r>
    </w:p>
    <w:p w14:paraId="3940BA47" w14:textId="77777777" w:rsidR="00091C93" w:rsidRPr="00BB4725" w:rsidRDefault="00091C93" w:rsidP="00091C93">
      <w:pPr>
        <w:jc w:val="center"/>
        <w:rPr>
          <w:b/>
        </w:rPr>
      </w:pPr>
      <w:r w:rsidRPr="00BB4725">
        <w:rPr>
          <w:b/>
        </w:rPr>
        <w:t>(Authoritative)</w:t>
      </w:r>
    </w:p>
    <w:p w14:paraId="0337163B" w14:textId="77777777" w:rsidR="00091C93" w:rsidRDefault="00091C93" w:rsidP="00091C93">
      <w:pPr>
        <w:jc w:val="center"/>
      </w:pPr>
    </w:p>
    <w:p w14:paraId="735C8024" w14:textId="77777777" w:rsidR="00091C93" w:rsidRDefault="00091C93" w:rsidP="00091C93">
      <w:pPr>
        <w:jc w:val="center"/>
      </w:pPr>
    </w:p>
    <w:p w14:paraId="3EACD373" w14:textId="77777777" w:rsidR="00091C93" w:rsidRDefault="00091C93" w:rsidP="00091C93">
      <w:pPr>
        <w:rPr>
          <w:b/>
        </w:rPr>
      </w:pPr>
      <w:r>
        <w:rPr>
          <w:b/>
        </w:rPr>
        <w:t>Established:</w:t>
      </w:r>
    </w:p>
    <w:p w14:paraId="0738C29D" w14:textId="77777777" w:rsidR="00091C93" w:rsidRDefault="00091C93" w:rsidP="00091C93"/>
    <w:p w14:paraId="278EC0BA" w14:textId="77777777" w:rsidR="00091C93" w:rsidRDefault="00091C93" w:rsidP="00091C93">
      <w:r>
        <w:t>The City and the County created the Walker Field Airport Authority in 1971.</w:t>
      </w:r>
    </w:p>
    <w:p w14:paraId="2A84622F" w14:textId="77777777" w:rsidR="00091C93" w:rsidRDefault="00091C93" w:rsidP="00091C93"/>
    <w:p w14:paraId="33B76AE9" w14:textId="77777777" w:rsidR="00091C93" w:rsidRDefault="00091C93" w:rsidP="00091C93">
      <w:r>
        <w:t>In 2007, the airport authority renamed the airport Grand Junction Regional Airport and amended the by-laws to reflect the new name.</w:t>
      </w:r>
    </w:p>
    <w:p w14:paraId="1E8D2B36" w14:textId="77777777" w:rsidR="00091C93" w:rsidRDefault="00091C93" w:rsidP="00091C93"/>
    <w:p w14:paraId="28BF83CC" w14:textId="77777777" w:rsidR="00091C93" w:rsidRDefault="00091C93" w:rsidP="00091C93">
      <w:pPr>
        <w:rPr>
          <w:b/>
        </w:rPr>
      </w:pPr>
      <w:r>
        <w:rPr>
          <w:b/>
        </w:rPr>
        <w:t>Mission/Purpose:</w:t>
      </w:r>
    </w:p>
    <w:p w14:paraId="562FE008" w14:textId="77777777" w:rsidR="00091C93" w:rsidRDefault="00091C93" w:rsidP="00091C93"/>
    <w:p w14:paraId="05B27238" w14:textId="77777777" w:rsidR="00091C93" w:rsidRDefault="00091C93" w:rsidP="00091C93">
      <w:r>
        <w:t xml:space="preserve">To improve the airport, air navigation facilities and related facilities and financing the cost of such improvements.  </w:t>
      </w:r>
    </w:p>
    <w:p w14:paraId="29D4839F" w14:textId="77777777" w:rsidR="00091C93" w:rsidRDefault="00091C93" w:rsidP="00091C93"/>
    <w:p w14:paraId="58CA23DB" w14:textId="77777777" w:rsidR="00091C93" w:rsidRDefault="00091C93" w:rsidP="00091C93">
      <w:r>
        <w:t>The board administers the operations of the Airport and managing the FAA grants for the airport improvements.  Since the Authority was created by the City and County, both of those entities are required by the FAA to cosponsor those grants.</w:t>
      </w:r>
    </w:p>
    <w:p w14:paraId="5DCE7222" w14:textId="77777777" w:rsidR="00091C93" w:rsidRDefault="00091C93" w:rsidP="00091C93"/>
    <w:p w14:paraId="53FD5991" w14:textId="77777777" w:rsidR="00091C93" w:rsidRDefault="00091C93" w:rsidP="00091C93">
      <w:pPr>
        <w:rPr>
          <w:b/>
        </w:rPr>
      </w:pPr>
      <w:r>
        <w:rPr>
          <w:b/>
        </w:rPr>
        <w:t>Membership/Terms:</w:t>
      </w:r>
    </w:p>
    <w:p w14:paraId="3961FA00" w14:textId="77777777" w:rsidR="00091C93" w:rsidRDefault="00091C93" w:rsidP="00091C93"/>
    <w:p w14:paraId="7EC0A22B" w14:textId="77777777" w:rsidR="00091C93" w:rsidRDefault="00091C93" w:rsidP="00091C93">
      <w:r>
        <w:t xml:space="preserve">The board consists of seven members serving four year terms.  Three are appointed by the County in January and three are appointed by the City in May (City appointees must be City residents).  The seventh member is appointed by the other six with the concurrence of the two government entities.  </w:t>
      </w:r>
    </w:p>
    <w:p w14:paraId="3F1A5976" w14:textId="77777777" w:rsidR="00091C93" w:rsidRDefault="00091C93" w:rsidP="00091C93"/>
    <w:p w14:paraId="70E6D7DC" w14:textId="77777777" w:rsidR="00091C93" w:rsidRPr="00B92FB6" w:rsidRDefault="00091C93" w:rsidP="00091C93">
      <w:r>
        <w:t xml:space="preserve">Originally, one County Commissioner and one City Councilmember were appointed by their respective entities. In 1992, the by-laws were amended so that one of the three from each governing body </w:t>
      </w:r>
      <w:r>
        <w:rPr>
          <w:i/>
        </w:rPr>
        <w:t xml:space="preserve">could </w:t>
      </w:r>
      <w:r>
        <w:t xml:space="preserve">be a Commissioner or Councilmember but didn’t </w:t>
      </w:r>
      <w:r>
        <w:rPr>
          <w:i/>
        </w:rPr>
        <w:t>have</w:t>
      </w:r>
      <w:r>
        <w:t xml:space="preserve"> to be.  Since 1996, the County has chosen to not have a Commissioner on the board.  The City still appoints a Councilmember to this board.</w:t>
      </w:r>
    </w:p>
    <w:p w14:paraId="62F40483" w14:textId="77777777" w:rsidR="00091C93" w:rsidRDefault="00091C93" w:rsidP="00091C93"/>
    <w:p w14:paraId="313832E0" w14:textId="77777777" w:rsidR="00091C93" w:rsidRDefault="00091C93" w:rsidP="00091C93">
      <w:pPr>
        <w:rPr>
          <w:b/>
        </w:rPr>
      </w:pPr>
      <w:r>
        <w:rPr>
          <w:b/>
        </w:rPr>
        <w:t>Attachments:</w:t>
      </w:r>
    </w:p>
    <w:p w14:paraId="54048840" w14:textId="77777777" w:rsidR="00091C93" w:rsidRDefault="00091C93" w:rsidP="00091C93"/>
    <w:p w14:paraId="4CEBE706" w14:textId="77777777" w:rsidR="00091C93" w:rsidRDefault="00091C93" w:rsidP="00091C93">
      <w:r w:rsidRPr="00C45E64">
        <w:t>Resolution adopt</w:t>
      </w:r>
      <w:r>
        <w:t>ed</w:t>
      </w:r>
      <w:r w:rsidRPr="00C45E64">
        <w:t xml:space="preserve"> 3/15/71 creating the Authority</w:t>
      </w:r>
    </w:p>
    <w:p w14:paraId="110AC0FA" w14:textId="77777777" w:rsidR="00CE26B4" w:rsidRPr="00C45E64" w:rsidRDefault="00CE26B4" w:rsidP="00091C93">
      <w:r>
        <w:t>Resolution No. 2007-05 changing the name of the Airport Authority</w:t>
      </w:r>
    </w:p>
    <w:p w14:paraId="6499EA98" w14:textId="77777777" w:rsidR="00091C93" w:rsidRPr="004912BB" w:rsidRDefault="00091C93" w:rsidP="00091C93">
      <w:r w:rsidRPr="004912BB">
        <w:t>By-laws</w:t>
      </w:r>
      <w:r>
        <w:t xml:space="preserve"> (2012)</w:t>
      </w:r>
    </w:p>
    <w:p w14:paraId="7FC9B6C3" w14:textId="77777777" w:rsidR="00091C93" w:rsidRDefault="00091C93" w:rsidP="00091C93">
      <w:pPr>
        <w:jc w:val="center"/>
      </w:pPr>
    </w:p>
    <w:p w14:paraId="7875461B" w14:textId="77777777" w:rsidR="008A3E64" w:rsidRDefault="008A3E64" w:rsidP="00091C93"/>
    <w:sectPr w:rsidR="008A3E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OzMDM1tjAwNjNX0lEKTi0uzszPAykwrAUAeMX5viwAAAA="/>
  </w:docVars>
  <w:rsids>
    <w:rsidRoot w:val="00091C93"/>
    <w:rsid w:val="000002B5"/>
    <w:rsid w:val="000048D7"/>
    <w:rsid w:val="00012BE4"/>
    <w:rsid w:val="00045743"/>
    <w:rsid w:val="00046CBE"/>
    <w:rsid w:val="000604A7"/>
    <w:rsid w:val="00091C93"/>
    <w:rsid w:val="000D0F42"/>
    <w:rsid w:val="000E173B"/>
    <w:rsid w:val="000F55F8"/>
    <w:rsid w:val="0011030F"/>
    <w:rsid w:val="001318B2"/>
    <w:rsid w:val="0014288F"/>
    <w:rsid w:val="00174B10"/>
    <w:rsid w:val="001D3AD4"/>
    <w:rsid w:val="001F5D9A"/>
    <w:rsid w:val="0020198D"/>
    <w:rsid w:val="00203C45"/>
    <w:rsid w:val="002122AD"/>
    <w:rsid w:val="00262A0A"/>
    <w:rsid w:val="002725CF"/>
    <w:rsid w:val="00282A70"/>
    <w:rsid w:val="00286860"/>
    <w:rsid w:val="00287F5A"/>
    <w:rsid w:val="002C00FF"/>
    <w:rsid w:val="002E3B8A"/>
    <w:rsid w:val="00321FAB"/>
    <w:rsid w:val="00342826"/>
    <w:rsid w:val="0036348F"/>
    <w:rsid w:val="00373554"/>
    <w:rsid w:val="00387166"/>
    <w:rsid w:val="003941C8"/>
    <w:rsid w:val="003C55CF"/>
    <w:rsid w:val="004352FD"/>
    <w:rsid w:val="00446A49"/>
    <w:rsid w:val="00535864"/>
    <w:rsid w:val="00581720"/>
    <w:rsid w:val="005909C2"/>
    <w:rsid w:val="005D3B2B"/>
    <w:rsid w:val="005E0B39"/>
    <w:rsid w:val="005F0F50"/>
    <w:rsid w:val="005F6106"/>
    <w:rsid w:val="006007DC"/>
    <w:rsid w:val="00607DA7"/>
    <w:rsid w:val="00622291"/>
    <w:rsid w:val="006234BB"/>
    <w:rsid w:val="00647556"/>
    <w:rsid w:val="0065599B"/>
    <w:rsid w:val="00656E42"/>
    <w:rsid w:val="00661D67"/>
    <w:rsid w:val="00693162"/>
    <w:rsid w:val="006A6F76"/>
    <w:rsid w:val="006B5056"/>
    <w:rsid w:val="006F191D"/>
    <w:rsid w:val="006F4D12"/>
    <w:rsid w:val="0072171F"/>
    <w:rsid w:val="0073246D"/>
    <w:rsid w:val="00735FE0"/>
    <w:rsid w:val="0078452B"/>
    <w:rsid w:val="007B0B17"/>
    <w:rsid w:val="007D6D5A"/>
    <w:rsid w:val="007E18B7"/>
    <w:rsid w:val="008367BF"/>
    <w:rsid w:val="00842F2D"/>
    <w:rsid w:val="0085679B"/>
    <w:rsid w:val="008634C9"/>
    <w:rsid w:val="00876AC5"/>
    <w:rsid w:val="008A3E64"/>
    <w:rsid w:val="008D02C9"/>
    <w:rsid w:val="008E2D4B"/>
    <w:rsid w:val="008F3EA7"/>
    <w:rsid w:val="00903FCD"/>
    <w:rsid w:val="00910256"/>
    <w:rsid w:val="00912C65"/>
    <w:rsid w:val="0094798A"/>
    <w:rsid w:val="00951860"/>
    <w:rsid w:val="00953B42"/>
    <w:rsid w:val="00976F0B"/>
    <w:rsid w:val="009A45D2"/>
    <w:rsid w:val="009B64AC"/>
    <w:rsid w:val="009B7867"/>
    <w:rsid w:val="009C52CE"/>
    <w:rsid w:val="00A22CEE"/>
    <w:rsid w:val="00A32E83"/>
    <w:rsid w:val="00A40698"/>
    <w:rsid w:val="00A45CC0"/>
    <w:rsid w:val="00A5421F"/>
    <w:rsid w:val="00A573EC"/>
    <w:rsid w:val="00A94880"/>
    <w:rsid w:val="00A959CB"/>
    <w:rsid w:val="00AC6EC3"/>
    <w:rsid w:val="00AE4CA9"/>
    <w:rsid w:val="00AE6054"/>
    <w:rsid w:val="00AE6A98"/>
    <w:rsid w:val="00AE76E1"/>
    <w:rsid w:val="00AF1CE6"/>
    <w:rsid w:val="00B00AFA"/>
    <w:rsid w:val="00B02DB1"/>
    <w:rsid w:val="00B07FBB"/>
    <w:rsid w:val="00B139E0"/>
    <w:rsid w:val="00B15B6A"/>
    <w:rsid w:val="00B22F7C"/>
    <w:rsid w:val="00B52AC7"/>
    <w:rsid w:val="00B6718A"/>
    <w:rsid w:val="00B92E62"/>
    <w:rsid w:val="00C35AB4"/>
    <w:rsid w:val="00C40232"/>
    <w:rsid w:val="00C43DBB"/>
    <w:rsid w:val="00C55E95"/>
    <w:rsid w:val="00C56657"/>
    <w:rsid w:val="00CA0066"/>
    <w:rsid w:val="00CE26B4"/>
    <w:rsid w:val="00CF7A12"/>
    <w:rsid w:val="00D22AA5"/>
    <w:rsid w:val="00DA5106"/>
    <w:rsid w:val="00DB19F3"/>
    <w:rsid w:val="00DB6198"/>
    <w:rsid w:val="00E01C4E"/>
    <w:rsid w:val="00E21773"/>
    <w:rsid w:val="00E24130"/>
    <w:rsid w:val="00E3411A"/>
    <w:rsid w:val="00E550A1"/>
    <w:rsid w:val="00E579D1"/>
    <w:rsid w:val="00E63CFC"/>
    <w:rsid w:val="00E7452F"/>
    <w:rsid w:val="00ED31F9"/>
    <w:rsid w:val="00EE1097"/>
    <w:rsid w:val="00EE3C58"/>
    <w:rsid w:val="00EE4B92"/>
    <w:rsid w:val="00F117E7"/>
    <w:rsid w:val="00F35BB3"/>
    <w:rsid w:val="00F414BC"/>
    <w:rsid w:val="00F43EFF"/>
    <w:rsid w:val="00F57BD4"/>
    <w:rsid w:val="00F644FA"/>
    <w:rsid w:val="00F65B24"/>
    <w:rsid w:val="00F70C9E"/>
    <w:rsid w:val="00F76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7682A"/>
  <w15:docId w15:val="{0D3ED43E-A1D0-4C04-9EBD-9B3C34713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C93"/>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26</Words>
  <Characters>129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Tuin</dc:creator>
  <cp:lastModifiedBy>Kerry Graves</cp:lastModifiedBy>
  <cp:revision>8</cp:revision>
  <cp:lastPrinted>2015-04-01T15:31:00Z</cp:lastPrinted>
  <dcterms:created xsi:type="dcterms:W3CDTF">2013-05-13T17:56:00Z</dcterms:created>
  <dcterms:modified xsi:type="dcterms:W3CDTF">2021-08-04T18:51:00Z</dcterms:modified>
</cp:coreProperties>
</file>